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ุ่งนี้เราเราก็คือเราปล่อยเขาว่าไม่งั้นไม่งั้นจะออกไปหาที่ราบไม่ได้เทอมซัมเมอร์ใหญ่เดี๋ยวจะให้มาดูใหม่ว่าเป็นยังไงก็เขาปล่อย แล้วก็จะไปทำอะไรขี้เหร่นะห้องเรานัดไว้ก่อนนะไม่ใช่ว่าอยู่ ๆ กระดาษย่นย่นเลยไม่ได้ดูอันที่ 2 นะครับ ความมั่นคงปลอดภัยส่วนบุคคลพี่เชิงกายภาพไม่เป็นไรครับ เขาบอกว่าเพื่อรักษาบุคลากรหรือปุ่มของผู้ใช้งานเข้าใช้งานให้มีความมั่นคงปลอดภัย นั่นแสดงว่าเขาจะกำหนดให้แต่ละคนนั้นมีสิทธิ์ตามหน้าที่รับผิดชอบ ถ้างานไหนไม่เกี่ยวข้องกับตัวเองเขาก็จะไม่ให้ทำเอามาจ้างนักศึกษาเราเนี่ย พี่นั่นแหละ เขาบอกผมด้วยแหละ เขาให้วันละ 300 ไม่มานั่งกด ต้องกดตัวไหน ไปเดินผ่าน เดินผ่านไปผ่านมาอยู่หน้ามอ มีกี่คน ประมาณเดือนนึง แล้วก็เอาไปหมดเดินผ่านไปผ่านมาเดือนนึง ประมาณแสนนึง แสนนึง สุนัขแสน คนเราจะขายอะไรดีวะ ฝั่งตรงข้ามเหมือนกัน ทำไมต้องหัวเราะ ทำไมเซเว่นขายกล้วยหอมได้คิดในใจนะ อ้วนตอนนั้นเขามาขายตอนแรก เอามาขายให้ใครกินวะ เป็นสินค้าที่ไหนครับ พูดขายดีลูกแม่ 9 บาท คนมาจากอะไรรู้ไหมมันมา จากการนับมันมาจากการดูพฤติกรรมเราไม่กินซาลาเปา ขนมจีบเราก็ต้องได้กินคาราบาว ขนมจีบ ถามทุกวัน ถ้าเราเข้าเซเว่น รับขนมจีบซาลาเปาเพิ่มไหมคะ รับขนมจีบซาลาเปาเพิ่มไหมคะ รับขนมจีบซาลาเปาเพิ่มไหมคะ อะไรครับ อะไรครับ อะไรที่อยู่ในเซลล์ของเซเว่นที่อยู่ข้างบนนั่นแสดงว่าขายไม่ดีขายไม่ดี เราจะเห็นว่าเซเว่นทุกเซเว่น เขาจะเปลี่ยนที่วางของตลอดใช่ไหมอันที่ 2 นะครับอันที่ 2 นะครับ เมื่อกี้หลักการพื้นฐานอันที่ 2 คือหลักการอื่น ๆอันที่ 2 นะครับ เมื่อกี้หลักการพื้นฐานอันที่ 2 คือหลักการอื่น ๆ ที่เกี่ยวข้องกับความมั่นคงปลอดภัย ช่องโหว่ ช่องโหว่คือความบกพร่องหรือจุดอ่อน ที่มีต่อทรัพยากรสารเทพ โดยเป็นผลมาจากจากการออกแบบและพัฒนาซอฟต์แวร์ กระบวนการทำงานและก็การบำรุงรักษา เกิดจากความบกพร่องหรือจุดอ่อน ของฮาร์ดแวร์ของซอฟต์แวร์ของการผลิต ของฮาร์ดแวร์ของซอฟต์แวร์ของการผลิต ของฮาร์ดแวร์ของซอฟต์แวร์ของการผลิต ทำให้เกิดความไม่มั่นคงภายในข้อมูลของเรานะครับภายในข้อมูลของเรานะครับ ช่องโบนัสนะครับ ของระบบปฏิบัติการเรานะ ดูฟุตบอลสด ซึ่งมีลักษณะ 3 ลักษณะ ตัวอย่างของช่องโหว่ของ OS เช่นอะไรครับ Windows Change มันมีช่องโหว่ไงอ้วนเคยเห็นไหมถอดเสื้อให้อ้นถ่ายคลิปแล้วเก็บไว้ในคอมพิวเตอร์เป็นไงวันดีคืนดีไอ้อ้วนมันใช้ไอ้คิวเป็นไงครับ ปล่อยเลยอะไรขึ้นkiehl’s เหมือนกันใช่ไหมนี่คือเกี่ยวข้องกับการบริหารจัดการข้อมูลต้องเก็บไปให้อย่าให้มันรั่วไหล อันที่ 4 ข้อต่อมานะครับ หลักการอื่น ๆ ที่เกี่ยวข้องกับความมั่นคงปลอดภัยคือภัยคุกคาม พี่คราวที่แล้วให้ไปหาคนรายงานนั่นแหละ ภัยคุกคามคืออะไร ครับ คือบุคคล หรือผู้ใดก็ตามที่อาศัยประโยชน์จากช่องโหว่เข้ามาทำลายความมั่นคงของข้อมูลเราเรื่องภัยคุกคามนั้นจำแนกได้ 4 ลักษณะ การดักจับ การดักจับการดักจับ การดักจับปลาจากข้อมูลครับ เขาบอกว่าการดักจับก็คือเหตุการณ์ที่ผู้ไม่ประสงค์ดีเข้าถึงข้อมูลหรือดับข้อมูลโดยปราศจากฉันที่ถูกต้อง เช่นอะไรครับ การดัดกับข้อมูลที่ส่งระหว่างผู้รับระบบเครือข่ายคอมพิวเตอร์หรือการแอบอ่านข้อมูลจากหน้าจอของเพื่อนหรือการแอบฟัง ใช่ไหมครับ เป็นวันอะไรใบเตยทำข้อมูลอยู่เผลอหลับ การเดินผ่านมาพอดีไอ้ตาลเห็น tatara แอบฟังมีหน้าจอรับผ่านเครือข่ายเช่น ปลอมแปลง IP ตัวเองของคนอื่น เข้า Facebook คนอื่นแล้วไปบอกยืมเงินเพื่อนอย่างนี้เป็นต้นไปออกไหมอันที่ 2การขัดจังหวะการขัดจังหวะเช่นการตัดสัญญาณเครือข่ายการรถไฟข้อมูลการทำลายคอมพิวเตอร์แล้วเรียกว่าการขัดจังหวะผู้ไม่ประสงค์ดีไปทำกับข้อมูลของเราเช่น ยกตัวอย่างเช่นระบบการตัดสายสัญญาณเครือข่ายไม่เกี่ยวข้องในการขัดจังหวะรูปภาพออกไหมนึกออกไหมเช่น เต้ยบอกไม่เคยจะส่งข้อมูลหาต่าง pick up ไอ้โสดึงสาย สายไหนผ่านสายนะข้อมูลถึงไม่ตึงไม่ถึงเอาผ่าน Wifi ไอ้โส Porn 88 ลุกเลยไปไหนแล้วครับ ทำลายคอมพิวเตอร์เลยคือการขัดจังหวะไม่เหมือนในหนัง เราจะเข้าไปทำลานที่ 3 คือดัดแปลงแก้ไขเข้าไปเข้าไปแล้วข้อมูลการเข้าถึงและแก้ไขทรัพยากรโดยไม่มีสิทธิละเมิดครับ แอบเข้าไปแล้วไปแก้ไขตัวอย่างก่อนคือเรื่องที่เราจะไปแก้เกรด ไม่มีสิทธิ์เข้าไปแก้ตัวปล่อยเขาไป ขโมยแอบเข้าไปเปลี่ยนแปลงแก้ไขข้อมูล อันที่ 4 ปลอมแปลง ปลอมแปลงก็คือเราจะเจอบ่อยใช่ไหม. ระบบเครือข่ายเช่น เราแอบเข้าไปปลอมเฟซเพื่อนรวมหลายอย่างแปลคำ ถามว่าวิธีการต่าง ๆ เหล่านี้ปัจจุบันทำง่ายไหม ได้ครับ อาจารย์กูสอนคำสอนเยอะแยะมากมายหลายคนหลายคนก็ไม่เชื่อ หลายคนเชื่อว่าร้านการรับข้อมูลข่าวสารผ่านเครือข่ายต้องให้ดีโทษจำคุกมีเฉพาะถ้าเจ้าหน้าที่รัฐไปเปิดเผยข้อมูลแล้ว ที่มาไม่เกี่ยวกับประชาชนในกรณีมีภัยคุกคามระดับร้ายแรง เขาถึงจะจับเราได้ ชื่ออะไรล่าสุดอะไรนะ อะไรนะ ไอ้โรคจิตชื่ออะไรนะนี่คือความเข้าใจผิดนะครับ เขาพยายามมาอธิบายให้แล้วนะครับ ช่างเขาบอกว่าความเข้าใจที่รักไม่จริงต้องขอหมายศาลทุกกรณีความเข้าใจที่รักไม่จริงต้องขอหมายศาลทุกกรณี ความมั่นคงของประเทศความมั่นคงของประเทศทำได้โดยต้องแจ้งศาลโดยเร็วคำว่าไม่จริง แล้วแต่กรณีเพราะผมมองว่านะครับ ลักษณะของพรบการรักษาความมั่นปลอดภัยนะ มันจะใช้โดยตรงกับพวกเราได้อยู่แต่ถ้าเป็นคนเก่าแล้วครับ gender เป็นไงครับ ปู่ย่าตายายแล้วเขารู้เรื่องไหมไม่รู้เรื่องนะครับ อายุพวกเราหนีเลขนี้ไม่ได้ครับ ต้องเจอนะครับ ก็ให้พวกเราระวังด้วยนะครับ 5 กิจกรรมประจำชั่วโมงนี้นะครับ ให้พวกเราทำลองนั่งคิด นั่งถาม กันดูว่ามันควรจะเป็นยังไงแบบไหน สมมุติเหตุการณ์ว่าเครื่องคอมพิวเตอร์ของเราหาย ขึ้นค้างไว้ให้นะ อ่านเอาเองตอบมา ตอบว่าเป็นยังไง 2 ข้อ 2 ข้อพอ ย้ำนะครับ ย้ำ ปุ๊กกี้ ปุ๊กกี้ ไอ้เต้ยไม่ได้เปิด สวัสดีค่ะ ไม่ขึ้น ว่ายังไงยัตั ไม่ได้เปิดกล้อง ย่ำ 1 พรุ่งนี้นะพรุ่งนี้พรุ่งนี้พรุ่งนี้ลืม7:00 นพี่ 7 โมง 40 บาทแล้วก็ไปแนะแนวที่อุดรฝึกหัดสุขแลฝึกหัดสุขและลูก 3 วันนะครับ ฝึกหัดสุขพรุ่งนี้ไปอุดร พฤหัสไปร้อยเอ็ด วันศุกร์ไปมุกดาหาร โจ้อยู่บ้านมาถึงวันนี้ ให้ตรงเวลาด้วย เดี๋ยวอาจารย์จะไปรอที่อุดร จะเดินทางไปวันนี้ครับ 55555ครับ 55555 88888 88888 88888 สวัสดีต้า สวัสดีต้า น้ำมันปั๊น ดดดด เราปฏิเสธไม่ได้ครับ ว่า ณ ปัจจุบันนี้ สารทนเทพประเภทเชื่อมต่อผ่านระบบเครือข่าย ไม่ว่าเราจะใช้งานส่วนตัว หรือเฉพาะบริเวณเสร็จแล้วเสร็จแล้ว ออกไปข้างนอกใช้ของเราใช้ของเรา ร้านกาแฟ ไปร้านกาแฟนึกออกไหม วิธีการใช้งานเครือข่ายก็จะทำให้เกิดการแล้วครับ แชร์ข้อมูลเกิดขึ้นย่อมเสี่ยงต่อการถูกโจมตีป้องกันคนละอย่าง เราจะรู้ไหมครับ ว่าเราเดินเข้าร้านกาแฟอเมซอน มีอินเตอร์เน็ตฟรีรู้ไหมไม่อยู่ล่าสุดวันที่เขาประกาศว่าร้านอะไรนะร้านกาแฟลูกค้าแสดงตัวตนเป็นไงครับ เก่งไหม เก่งนะเพราะว่าใครก็ไม่อยากเข้าเพราะไม่อยากแสดงตัวตน เหมือนเราไหมว่าทำไมมหาลัยถึงต้องแสดงตัวตนตอนนั้นอาจารย์ถึงบอกเสมอว่าอย่าไปใจดี เอามาเลย รหัสผ่าน พาว้งืร์ด แล้วเอาไปเลยไปได้นะครับ เกิดอะไรขึ้นมาเราต้องรับผิดชอบเต็ม ๆ นะครับ หัวข้อต่อมาการรักษาความมั่นคงปลอดภัยระบบคอมพิวเตอร์นะครับ แล้วจะทำไงครับ ให้มั่นใจว่าทรัพยากรที่เรามีอยู่ สวัสดี แล้วทำไงครับ เขาบอกว่าเราก็สามารถจำแนกได้ดังต่อไปนี้นะครับ ว่าทำยังไงปลอดภัย 1 ความมั่นคงปลอดภัยเชิงกายภาพ ป้องกันเชิงกายภาพพิสูจน์ตัวตนเราใช้ไหมไม่รู้ตัวตนตัวตนตัวตนตัวตนตัวตนตัวตนตัวตนตัวตนตัวตนตัวตนตัวตนตัวตนตัวตนตัวตนตัวตนตัวตนตัวตนตัวตนตัวตนตัวตนตัวตนตัวตนตัวตนตัวตนไปอัพ IG หนังโป๊กว่าจะได้กินไปถ่ายให้ ตกลงแกแกล้งฉันใช่ไหมเนี่ยลูตกลงแกแกล้งฉันใช่ไหมเนี่ยลูกศิษย์ไงเอาคืนต่อสู้เต็มมันเยอะต่อสู้เต็มมันเยอะคนข้างจะดื้ทำให้เกิดความมั่นคงเกิดขึ้นในระบบทำให้เกิดความมั่นคงเกิดขึ้นในระบบประเทศของเรานะครับ ทำให้เกิดความมั่นคงเกิดขึ้นในระบบประเทศของเรานะครับ กระบวนการแต่ละอย่างจะแตกต่างกันกระบวนการแต่ละอย่างจะแตกต่างกันทำไมว่าทุกวันนี้เขาบอกว่าประชาชนบัตรเดียวเป็นไงครับ ถูกไหมเช่นนับคนเข้า มอฝั่งตรงข้ามหน้ามอมิวเซเว่น 2 ที่เลยตรงข้ามกันมิวเซเว่น 2 ที่เลยตรงข้ามกันพี่นั่นแหละเขาบอกผมนี่แหละเขาให้วันละ 300เพราะมันถามทุกวันถ้าเราเข้าเซเว่นการรักษาความมั่นคงปลอดภัยในของเซเว่นดีไหมที่มีต่อทรัพยากรประเทศโดยเป็นผลมาจากจากการออกแบบและพัฒนาซอฟต์แวร์กระบวนการทำงานและก็การบำรุงรักษาเกิดจากความบกพร่องหรือจุดอ่อนของซอฟต์แวร์ของการผลิตการออกแบบการวิเคราะห์ไม่ได้ทำบุญเราไม่ได้ทำโอ้โหสุดยอดมากเลยนะครับ สามารถที่จะงงกับระบบขายปลีกenjoyเขาบอกซึ่งส่งผลให้ผู้โจมตีสามารถขโมยข้อมูลผู้ใช้บริการได้คืออะไร ครับ เช่นกูไปรูดบัตรไปรูดบัตรแล้วมีเครื่องเครื่องรูดบัตรไม่เป็นไรครับ ข้อมูลของเราตัวอย่างชั่วโมงฮาร์ดแวร์ตู้ atm ช่วงนึงเราเคยได้ยินไหมที่รักกดบัตร ATMกดไปปรากฏว่าอีกเดือนจะมาไม่มีเงินเข้าเลยครับ มีคนไปกดแทนเราเป็นช่องโหว่เกี่ยวกับฮาร์ดแวร์นะครับ ช่องโหว่ที่ 2 เกี่ยวข้องกับซอฟต์แวร์ที่ทำให้เกิดความมั่นคงปลอดภัยขึ้นเป็นไงครับ ใจที่เรายกตัวอย่างไปเมื่อกี้ครับ เช่นช่องโหว่ของระบบปฏิบัติการ7 วินโดวส์ 8แบบนี้มีช่องโหว่เกิดขึ้นเกิด</w:t>
      </w:r>
      <w:r>
        <w:t xml:space="preserve">ีขึ้นที่บอกว่าถ้ายิ่งเราใช้ซอฟต์แวร์ที่เป็นตระกูลของ Microsoftเป็นที่หมายปองของแฮกเกอร์ชอบเหลือเกินอยากจะจบกระจอกที่เป็นช่องโหว่ที่ 2 คือซอฟต์แวร์นะครับ ช่อง one 31 เกี่ยวข้องกับการบริหารจัดการข้อมูลก็คือช่องโหว่ที่เกี่ยวข้องกับการเก็บข้อมูลที่ถูกเก็บในรูปแบบดิจิทัลและไม่ใช่แบบดิจิทัลเป็นไงครับ เขายกตัวอย่างให้ดูเช่นหากองค์กรหรือบุคคลจัดเก็บข้อมูลไม่เหมาะสมเมื่อข้อมูลรั่วไหลออกไปก็จะส่งผลกระทบต่อการถูกโจมตีเช่นวันดีคืนดีจองคิวไปอะไรก็ไม่รู้ไปเล่นกีต้าร์ไปร้องเพลงคืออะไร มาไม่รู้ถอดเสื้อให้ไอ้อ้นถ่ายคลิปแล้วเก็บไว้ในคอมพิวเตอร์เป็นไงวันดีคืนดีไอ้อ้วนหมั่นไส้ไอ้คิวไปไหนครับ ปล่อยเลยเป็นไงเกิดอะไรขึ้นชีวะโกวิวก็เสร็จเหมือนกันใช่ไหมนี่โทรศัพท์เกี่ยวข้องกับการบริหารจัดการข้อมูลต้องเก็บไปให้อย่าให้มันรั่วไหลอันที่ 4หัวข้อต่อมานะครับ หลักการอื่น ๆ ที่เกี่ยวข้องกับความมั่นคงปลอดภัยคือภัยคุกคามพี่คราวที่แล้วให้ไปหาคนรายงานนั่นแหละภัยคุกคามคืออะไร ครับ คือบุคคลหรือผู้ใดก็ตามที่อาศัยประโยชน์จากช่องโหว่เข้ามาทำลายความมั่นคงของข้อมูลเราเรื่องภัยคุกคามนั้นจำแนกได้ 4 ลักษณะ1การดักจับการดักจับตัวเท่ากันดักจับเหมือนกันดักจับปลาจากข้อมูลครับ เขาบอกว่าการดักจับก็คือเหตุการณ์ที่ผู้ไม่ประสงค์ดีเข้าถึงข้อมูลระดับรับข้อมูลโดยปราศจากฉันที่ถูกต้องเช่นอะไรครับ เช่นการดัดกับข้อมูลที่ส่งระหว่างผู้รับในระบบเครือข่ายคอมพิวเตอร์หรือการแอบอ่านข้อมูลจากหน้าจอของเพื่อนหรือการแอบฟังใช่ไหมครับ เป็นวันอะไรใบเตยกำลังทำข้อมูลอยู่การเดินผ่านมาพอดีไอ้ตาลเห็นเป็นอาจารย์เหรอแอบฟังปีหน้าจอรับผ่านเครือข่ายเช่นปลอมแปลง IP ตัวเองของคนอื่นเข้า Facebook คนอื่นแล้วไปบอกยืมเงินเพื่อนอย่างนี้เป็นต้นไปออกไหมอันที่ 2การขัดจังหวะการขัดจังหวะเช่นการตัดสัญญาณเครือข่ายการรถไฟข้อมูลการทำลายคอมพิวเตอร์เราเรียกว่าการจังหวะผู้ไม่ประสงค์ดีทำกับข้อมูลของเราเช่นยกตัวอย่างเช่นการตัดสายสัญญาณเครือข่ายเกี่ยวข้องในการขัดจังหวะรูปภาพออกไหมนึกออกไหมเช่นเคยบอกไว้เลยจะส่งข้อมูลหาตาลpick upดึงสายสายไหนผ่านสายนะข้อมูลถึงใบเตยไม่ถึงเอาผ่าน WifiToshibaไอ้โสพร 8 บ่ถูกเลยaccess pointไปไหนแล้วครับ เนี่ยทำลายคอมพิวเตอร์เลยวิธีการขัดจังหวะไม่เหมือนในหนังเราจะเข้าไปทำลายมันทุกคอมพิวเตอร์จะได้ไหม ตุ๊ก ๆ อันที่ 3 คือบัตรแป้งแก้ไขเข้าไปเข้าไปในข้อมูลของและคือเข้าถึงและแก้ไขทรัพยากรโดยไม่มีสิทธิละเมิดครับ แต่ผ้าใบแล้วไปแก้ไขตัวอย่างก่อนเด้อคือเรื่องที่ให้ไปแก้เกรดไม่มีสิทธิ์เข้าไปแก้ตัวปล่อยเขาไปขโมยแอบเข้าไปดัดแปลงแก้ไขข้อมูลอันที่ 4ปลอมแปลงซอฟต์แวร์ก็คือเราจะเจอบ่อยใช่ไหมระบบเครือข่ายเช่นเราแอบเข้าไปปลอมเฟซเพื่อนหลายอย่างแปลข้อมูลถามว่าวิธีการต่าง ๆ เหล่านี้ปัจจุบันทำง่ายไหมได้ครับ อาจารย์กูไว้สอนประจำสอนเยอะแยะมากมายหลายคนเชื่อหลายคนก็ไม่เชื่อไหนคนเชื่อเขาร้านการรับข้อมูลข่าวสารผ่านเครือข่ายต้องให้ดีไม่ใช่ว่าเห็นแล้วก็ทำพวกแชร์ลูกโซ่ให้ไหมรวย ๆ ครับ ไอ้คนแรกอ่ะรวยที่เหลือคุกตอนนี้หลักการอื่น ๆ อันที่ 2 นะครับ ก็คือการโจมตีวันที่ 3 วันที่ 3โจมตีไปแล้วผมให้ไปทำโอนมาแล้วนะครับ การจบเป็นยังไงแบบไหนการโจมตีคือผู้ไม่ประสงค์ดีนะครับ เจาะระบบของเราเปลี่ยนแปลงข้อมูลของลาวแล้วก็นำข้อมูลไปเผยแพร่ที่ไม่ถูกต้องเปลี่ยนแปลงแก้ไขคือการจบคือผู้ไม่ประสงค์ดีเขาบอกว่าผู้ไม่ประสงค์ดีซึ่งเราก็ชอบแครกเกอร์ต่างกันไหมcontrolocSecretแฮกเกอร์คือHเราจะเป็นแฮกเกอร์หน้ากากแฮกเกอร์เช็คใช่ไหมฝ่า</w:t>
      </w:r>
      <w:r>
        <w:t xml:space="preserve">ับต้นระดับสูงระดับอะไรก็ว่ากันไประดับต้นระดับสูงระดับอะไรก็ว่ากันไปบทสรุปแล้วสัปดาห์นี้ไปสอนเยอะขอดูตอนบ่ายง่วงนะสาวนอนไปไปกินข้าวเหนียวส้มตำปลาแดกตวงตอนบ่ายเปิดการรักษาความลับเปิดการรักษาความลับการรักษาความคการรักษาความครบถ้วนสมบูรณ์ขการรักษาความครบถ้วนสมบูรณ์ของข้อมูลนะครับ การรักษาความพร้อมใช้งานตลอดจนเทคโนโลยีที่นำมาใช้เราจะต้องเลือกให้เหมาะสมกับการรักษาความรักของเราต้องเลือกให้เหมาะสมกับการรักษาความเครียดบุญของข้อมูลลาวแล้วก็พร้อมใช้งานอยู่เสมอซึ่งเทคโนโลยีณปัจจุบันนี้มีเยอะแยะมากมายแล้วแต่ว่าเราจะเลือกใช้เทคโนโลยีเขายังบเขายังบอกว่าณเขายังบอกว่าณปัจจุเขายังบอกว่าณปัจจุบัน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1-06-21T09:29:34Z</dcterms:created>
  <dcterms:modified xsi:type="dcterms:W3CDTF">2021-06-21T09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มิถุนายน 2564 เวลา 14.22 น.</vt:lpwstr>
  </property>
  <property fmtid="{D5CDD505-2E9C-101B-9397-08002B2CF9AE}" pid="3" name="subtitle">
    <vt:lpwstr/>
  </property>
</Properties>
</file>